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5D4F3D5B" w:rsidR="006C5C76" w:rsidRDefault="006C5C76" w:rsidP="006C5C76">
          <w:pPr>
            <w:spacing w:line="240" w:lineRule="auto"/>
            <w:rPr>
              <w:rFonts w:asciiTheme="majorHAnsi" w:hAnsiTheme="majorHAnsi" w:cstheme="minorHAnsi"/>
              <w:b/>
              <w:bCs/>
              <w:sz w:val="28"/>
              <w:szCs w:val="28"/>
            </w:rPr>
          </w:pPr>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77777777"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p>
        <w:p w14:paraId="027B9EA9" w14:textId="38C6FD70" w:rsidR="00D2442D" w:rsidRPr="00D64682" w:rsidRDefault="00A76216"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A76216">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A76216">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A76216">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A76216">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A76216">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A76216">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A76216">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A76216">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A76216">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A76216">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A76216">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A76216">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A76216">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A76216">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A76216">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A76216">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A76216">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A76216">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A76216">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26F3F623" w14:textId="1CA4F147" w:rsidR="007A7C35" w:rsidRDefault="00C26E8E" w:rsidP="007A7C35">
      <w:pPr>
        <w:pStyle w:val="Heading1"/>
        <w:rPr>
          <w:b/>
          <w:bCs/>
          <w:color w:val="auto"/>
        </w:rPr>
      </w:pPr>
      <w:bookmarkStart w:id="0" w:name="_Toc68301667"/>
      <w:r>
        <w:rPr>
          <w:b/>
          <w:bCs/>
          <w:color w:val="auto"/>
        </w:rPr>
        <w:lastRenderedPageBreak/>
        <w:t>Requirements</w:t>
      </w:r>
      <w:bookmarkEnd w:id="0"/>
    </w:p>
    <w:p w14:paraId="7EC8E96F" w14:textId="77777777" w:rsidR="00B356E6" w:rsidRPr="00B356E6" w:rsidRDefault="00B356E6" w:rsidP="00B356E6"/>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D06F13C" w:rsidR="00DA6368" w:rsidRPr="00C0575D" w:rsidRDefault="00DA6368" w:rsidP="00681CBE">
      <w:pPr>
        <w:pStyle w:val="ListParagraph"/>
        <w:numPr>
          <w:ilvl w:val="0"/>
          <w:numId w:val="19"/>
        </w:numPr>
      </w:pPr>
      <w:r w:rsidRPr="00C0575D">
        <w:t>GUI</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lastRenderedPageBreak/>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93FD108" w14:textId="5093DCAF" w:rsidR="00B242D7" w:rsidRPr="00C0575D" w:rsidRDefault="00B242D7" w:rsidP="00B242D7">
      <w:pPr>
        <w:pStyle w:val="ListParagraph"/>
        <w:numPr>
          <w:ilvl w:val="0"/>
          <w:numId w:val="20"/>
        </w:numPr>
      </w:pPr>
      <w:commentRangeStart w:id="3"/>
      <w:r w:rsidRPr="00C0575D">
        <w:t xml:space="preserve">List current buy and sell </w:t>
      </w:r>
      <w:r w:rsidRPr="007D463C">
        <w:t>orders</w:t>
      </w:r>
      <w:r w:rsidRPr="00C0575D">
        <w:t xml:space="preserve"> (sort </w:t>
      </w:r>
      <w:r w:rsidR="007D463C">
        <w:t>by date</w:t>
      </w:r>
      <w:r w:rsidRPr="00C0575D">
        <w:t>)</w:t>
      </w:r>
      <w:r w:rsidR="0099297F">
        <w:t xml:space="preserve"> </w:t>
      </w:r>
    </w:p>
    <w:p w14:paraId="4D2A0101" w14:textId="77777777" w:rsidR="00B242D7" w:rsidRPr="00C0575D" w:rsidRDefault="00B242D7" w:rsidP="00B242D7">
      <w:pPr>
        <w:pStyle w:val="ListParagraph"/>
        <w:numPr>
          <w:ilvl w:val="0"/>
          <w:numId w:val="20"/>
        </w:numPr>
      </w:pPr>
      <w:r w:rsidRPr="00C0575D">
        <w:t>List their own organisational units offers</w:t>
      </w:r>
    </w:p>
    <w:p w14:paraId="685CDA27" w14:textId="6C890F04" w:rsidR="00B242D7" w:rsidRPr="00C0575D" w:rsidRDefault="00EE3699" w:rsidP="00B242D7">
      <w:pPr>
        <w:pStyle w:val="ListParagraph"/>
        <w:numPr>
          <w:ilvl w:val="0"/>
          <w:numId w:val="20"/>
        </w:numPr>
      </w:pPr>
      <w:r>
        <w:t>A</w:t>
      </w:r>
      <w:r w:rsidR="00B242D7" w:rsidRPr="00C0575D">
        <w:t>dd/</w:t>
      </w:r>
      <w:r>
        <w:t>R</w:t>
      </w:r>
      <w:r w:rsidR="00B242D7" w:rsidRPr="00C0575D">
        <w:t>emove/</w:t>
      </w:r>
      <w:r>
        <w:t>E</w:t>
      </w:r>
      <w:r w:rsidR="00B242D7" w:rsidRPr="00C0575D">
        <w:t xml:space="preserve">dit their own organisational </w:t>
      </w:r>
      <w:r w:rsidRPr="00C0575D">
        <w:t>units’</w:t>
      </w:r>
      <w:r w:rsidR="00B242D7" w:rsidRPr="00C0575D">
        <w:t xml:space="preserve"> orders</w:t>
      </w:r>
      <w:commentRangeEnd w:id="3"/>
      <w:r w:rsidR="0099297F">
        <w:rPr>
          <w:rStyle w:val="CommentReference"/>
        </w:rPr>
        <w:commentReference w:id="3"/>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4" w:name="_Toc68301670"/>
      <w:r w:rsidRPr="00A51497">
        <w:rPr>
          <w:rFonts w:cstheme="majorHAnsi"/>
          <w:b/>
          <w:bCs/>
          <w:color w:val="auto"/>
        </w:rPr>
        <w:t>Nice to have</w:t>
      </w:r>
      <w:bookmarkEnd w:id="4"/>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2C62FDB7" w:rsidR="00D2442D" w:rsidRDefault="00C26E8E" w:rsidP="00D2442D">
      <w:pPr>
        <w:pStyle w:val="Heading1"/>
        <w:rPr>
          <w:b/>
          <w:bCs/>
          <w:color w:val="auto"/>
        </w:rPr>
      </w:pPr>
      <w:bookmarkStart w:id="5" w:name="_Toc68301671"/>
      <w:r>
        <w:rPr>
          <w:b/>
          <w:bCs/>
          <w:color w:val="auto"/>
        </w:rPr>
        <w:lastRenderedPageBreak/>
        <w:t>Detailed Design</w:t>
      </w:r>
      <w:bookmarkEnd w:id="5"/>
    </w:p>
    <w:p w14:paraId="41A8BB43" w14:textId="1E21E069" w:rsidR="00C26E8E" w:rsidRDefault="007B0DFB" w:rsidP="00720230">
      <w:pPr>
        <w:pStyle w:val="Heading2"/>
        <w:ind w:firstLine="720"/>
        <w:rPr>
          <w:b/>
          <w:bCs/>
          <w:color w:val="auto"/>
        </w:rPr>
      </w:pPr>
      <w:bookmarkStart w:id="6" w:name="_Toc68301672"/>
      <w:r>
        <w:rPr>
          <w:b/>
          <w:bCs/>
          <w:color w:val="auto"/>
        </w:rPr>
        <w:t xml:space="preserve">Design of </w:t>
      </w:r>
      <w:r w:rsidR="00C26E8E" w:rsidRPr="00C26E8E">
        <w:rPr>
          <w:b/>
          <w:bCs/>
          <w:color w:val="auto"/>
        </w:rPr>
        <w:t>Classes</w:t>
      </w:r>
      <w:bookmarkEnd w:id="6"/>
    </w:p>
    <w:p w14:paraId="675B7775" w14:textId="632B4CC4" w:rsidR="00493B10" w:rsidRDefault="00493B10" w:rsidP="00493B10">
      <w:pPr>
        <w:pStyle w:val="ListParagraph"/>
        <w:numPr>
          <w:ilvl w:val="0"/>
          <w:numId w:val="14"/>
        </w:numPr>
      </w:pPr>
      <w:r>
        <w:t>Public Methods and Fields (</w:t>
      </w:r>
      <w:r w:rsidR="00301448">
        <w:t>where</w:t>
      </w:r>
      <w:r>
        <w:t xml:space="preserve"> they are called)</w:t>
      </w:r>
    </w:p>
    <w:p w14:paraId="63B039A7" w14:textId="1C8C45A0" w:rsidR="00493B10" w:rsidRDefault="00493B10" w:rsidP="00493B10">
      <w:pPr>
        <w:pStyle w:val="ListParagraph"/>
        <w:numPr>
          <w:ilvl w:val="0"/>
          <w:numId w:val="14"/>
        </w:numPr>
      </w:pPr>
      <w:r>
        <w:t>Arguments and Returns of each method</w:t>
      </w:r>
    </w:p>
    <w:p w14:paraId="1849EE86" w14:textId="6C3A1507" w:rsidR="00493B10" w:rsidRDefault="00493B10" w:rsidP="00493B10">
      <w:pPr>
        <w:pStyle w:val="ListParagraph"/>
        <w:numPr>
          <w:ilvl w:val="0"/>
          <w:numId w:val="14"/>
        </w:numPr>
      </w:pPr>
      <w:r>
        <w:t>Any Assumptions</w:t>
      </w:r>
    </w:p>
    <w:p w14:paraId="0B459CD1" w14:textId="3E9DCE13" w:rsidR="00493B10" w:rsidRDefault="00493B10" w:rsidP="00493B10">
      <w:pPr>
        <w:pStyle w:val="ListParagraph"/>
        <w:numPr>
          <w:ilvl w:val="0"/>
          <w:numId w:val="14"/>
        </w:numPr>
      </w:pPr>
      <w:r>
        <w:t>Exceptions</w:t>
      </w:r>
    </w:p>
    <w:p w14:paraId="5BE2B882" w14:textId="2D4108F2" w:rsidR="007B0DFB" w:rsidRDefault="007B0DFB" w:rsidP="007B0DFB">
      <w:pPr>
        <w:ind w:left="720"/>
      </w:pPr>
      <w:r>
        <w:t xml:space="preserve">**** We will used </w:t>
      </w:r>
      <w:proofErr w:type="spellStart"/>
      <w:r>
        <w:t>JavaDoc</w:t>
      </w:r>
      <w:proofErr w:type="spellEnd"/>
      <w:r>
        <w:t xml:space="preserve"> for this and reference it ****</w:t>
      </w:r>
    </w:p>
    <w:p w14:paraId="431DD7D0" w14:textId="3635EDE5" w:rsidR="007B0DFB" w:rsidRDefault="00E73579" w:rsidP="007B0DFB">
      <w:pPr>
        <w:pStyle w:val="Heading2"/>
        <w:ind w:firstLine="720"/>
        <w:rPr>
          <w:b/>
          <w:bCs/>
          <w:color w:val="auto"/>
        </w:rPr>
      </w:pPr>
      <w:bookmarkStart w:id="7" w:name="_Toc68301673"/>
      <w:r>
        <w:rPr>
          <w:b/>
          <w:bCs/>
          <w:color w:val="auto"/>
        </w:rPr>
        <w:t>Interaction of Classes/Methods</w:t>
      </w:r>
      <w:bookmarkEnd w:id="7"/>
    </w:p>
    <w:p w14:paraId="26A94914" w14:textId="4A4E5D80" w:rsidR="00E73579" w:rsidRDefault="00E73579" w:rsidP="00E73579">
      <w:pPr>
        <w:pStyle w:val="ListParagraph"/>
        <w:numPr>
          <w:ilvl w:val="0"/>
          <w:numId w:val="16"/>
        </w:numPr>
      </w:pPr>
      <w:r>
        <w:t>Class Diagram (UML) (if you guys want)</w:t>
      </w:r>
    </w:p>
    <w:p w14:paraId="50D63CD8" w14:textId="662DE578" w:rsidR="003D5096" w:rsidRPr="00E73579" w:rsidRDefault="003D5096" w:rsidP="00E73579">
      <w:pPr>
        <w:pStyle w:val="ListParagraph"/>
        <w:numPr>
          <w:ilvl w:val="0"/>
          <w:numId w:val="16"/>
        </w:numPr>
      </w:pPr>
      <w:r>
        <w:t>Or a description of interconnectivity</w:t>
      </w:r>
    </w:p>
    <w:p w14:paraId="2E08020E" w14:textId="127A6E72" w:rsidR="00720230" w:rsidRDefault="00720230" w:rsidP="00720230">
      <w:pPr>
        <w:pStyle w:val="Heading2"/>
        <w:ind w:firstLine="720"/>
        <w:rPr>
          <w:b/>
          <w:bCs/>
          <w:color w:val="auto"/>
        </w:rPr>
      </w:pPr>
      <w:bookmarkStart w:id="8" w:name="_Toc68301674"/>
      <w:r>
        <w:rPr>
          <w:b/>
          <w:bCs/>
          <w:color w:val="auto"/>
        </w:rPr>
        <w:t>Design and Dataflow</w:t>
      </w:r>
      <w:r w:rsidR="00500C8E">
        <w:rPr>
          <w:b/>
          <w:bCs/>
          <w:color w:val="auto"/>
        </w:rPr>
        <w:t xml:space="preserve"> (GUI)</w:t>
      </w:r>
      <w:bookmarkEnd w:id="8"/>
    </w:p>
    <w:p w14:paraId="37650351" w14:textId="4DA28FEF" w:rsidR="00E73579" w:rsidRDefault="00E73579" w:rsidP="00E73579">
      <w:pPr>
        <w:pStyle w:val="ListParagraph"/>
        <w:numPr>
          <w:ilvl w:val="0"/>
          <w:numId w:val="16"/>
        </w:numPr>
      </w:pPr>
      <w:r>
        <w:t>Create user interface mock-up (drawing tools)</w:t>
      </w:r>
    </w:p>
    <w:p w14:paraId="3636395D" w14:textId="0389E5B0" w:rsidR="00E73579" w:rsidRDefault="00E73579" w:rsidP="00E73579">
      <w:pPr>
        <w:pStyle w:val="ListParagraph"/>
        <w:numPr>
          <w:ilvl w:val="0"/>
          <w:numId w:val="16"/>
        </w:numPr>
      </w:pPr>
      <w:r>
        <w:t xml:space="preserve">Server GUI </w:t>
      </w:r>
      <w:r w:rsidR="00080111">
        <w:t>Mock-up</w:t>
      </w:r>
      <w:r>
        <w:t xml:space="preserve"> (if we have one)</w:t>
      </w:r>
    </w:p>
    <w:p w14:paraId="2EA4B4A9" w14:textId="36A2B1E9" w:rsidR="001B5768" w:rsidRDefault="001B5768" w:rsidP="001B5768">
      <w:pPr>
        <w:pStyle w:val="Heading2"/>
        <w:ind w:firstLine="720"/>
        <w:rPr>
          <w:b/>
          <w:bCs/>
          <w:color w:val="auto"/>
        </w:rPr>
      </w:pPr>
      <w:bookmarkStart w:id="9" w:name="_Toc68301675"/>
      <w:r>
        <w:rPr>
          <w:b/>
          <w:bCs/>
          <w:color w:val="auto"/>
        </w:rPr>
        <w:t>Database Schema</w:t>
      </w:r>
      <w:bookmarkEnd w:id="9"/>
    </w:p>
    <w:p w14:paraId="045A4EA8" w14:textId="452867BF" w:rsidR="00080111" w:rsidRDefault="00080111" w:rsidP="00080111">
      <w:pPr>
        <w:pStyle w:val="ListParagraph"/>
        <w:numPr>
          <w:ilvl w:val="0"/>
          <w:numId w:val="17"/>
        </w:numPr>
      </w:pPr>
      <w:r>
        <w:t>Tables and table columns (names and data types)</w:t>
      </w:r>
    </w:p>
    <w:p w14:paraId="398D4FBE" w14:textId="6796C842" w:rsidR="00080111" w:rsidRDefault="00080111" w:rsidP="00080111">
      <w:pPr>
        <w:pStyle w:val="ListParagraph"/>
        <w:numPr>
          <w:ilvl w:val="0"/>
          <w:numId w:val="17"/>
        </w:numPr>
      </w:pPr>
      <w:r>
        <w:t>Connections of tables (primary and foreign keys)</w:t>
      </w:r>
    </w:p>
    <w:p w14:paraId="0B8E402B" w14:textId="433D2633" w:rsidR="001B5768" w:rsidRPr="00E73579" w:rsidRDefault="00080111" w:rsidP="001B5768">
      <w:pPr>
        <w:pStyle w:val="ListParagraph"/>
        <w:numPr>
          <w:ilvl w:val="0"/>
          <w:numId w:val="17"/>
        </w:numPr>
      </w:pPr>
      <w:r>
        <w:t>Object-Role Modelling (</w:t>
      </w:r>
      <w:r w:rsidR="00E448D8">
        <w:t>if we want</w:t>
      </w:r>
      <w:r>
        <w:t>)</w:t>
      </w:r>
    </w:p>
    <w:p w14:paraId="6B406206" w14:textId="38ABE466" w:rsidR="001B5768" w:rsidRDefault="001B5768" w:rsidP="001B5768">
      <w:pPr>
        <w:pStyle w:val="Heading2"/>
        <w:ind w:firstLine="720"/>
        <w:rPr>
          <w:b/>
          <w:bCs/>
          <w:color w:val="auto"/>
        </w:rPr>
      </w:pPr>
      <w:bookmarkStart w:id="10" w:name="_Toc68301676"/>
      <w:r>
        <w:rPr>
          <w:b/>
          <w:bCs/>
          <w:color w:val="auto"/>
        </w:rPr>
        <w:t>Network Protocol</w:t>
      </w:r>
      <w:bookmarkEnd w:id="10"/>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E0467F6" w:rsidR="00AC4110" w:rsidRPr="00AC4110" w:rsidRDefault="00AC4110" w:rsidP="00AC4110">
      <w:pPr>
        <w:pStyle w:val="ListParagraph"/>
        <w:numPr>
          <w:ilvl w:val="0"/>
          <w:numId w:val="18"/>
        </w:numPr>
      </w:pPr>
      <w:r>
        <w:t xml:space="preserve">Basically, a description of everything required to recreate a compatible server </w:t>
      </w:r>
    </w:p>
    <w:p w14:paraId="33DD05C0" w14:textId="3CFCA1C0" w:rsidR="00720230" w:rsidRPr="00720230" w:rsidRDefault="00720230" w:rsidP="00720230"/>
    <w:p w14:paraId="784A68A8" w14:textId="016F45B8" w:rsidR="00D2442D" w:rsidRDefault="007E4E6C" w:rsidP="00D2442D">
      <w:pPr>
        <w:pStyle w:val="Heading1"/>
        <w:rPr>
          <w:b/>
          <w:bCs/>
          <w:color w:val="auto"/>
        </w:rPr>
      </w:pPr>
      <w:bookmarkStart w:id="11" w:name="_Toc68301677"/>
      <w:r>
        <w:rPr>
          <w:b/>
          <w:bCs/>
          <w:color w:val="auto"/>
        </w:rPr>
        <w:t>Sprint Planning</w:t>
      </w:r>
      <w:r w:rsidR="000824A9">
        <w:rPr>
          <w:b/>
          <w:bCs/>
          <w:color w:val="auto"/>
        </w:rPr>
        <w:t xml:space="preserve"> (for milestones)</w:t>
      </w:r>
      <w:bookmarkEnd w:id="11"/>
    </w:p>
    <w:p w14:paraId="3C507550" w14:textId="4E849477" w:rsidR="007E4E6C" w:rsidRDefault="007E4E6C" w:rsidP="007E4E6C">
      <w:pPr>
        <w:pStyle w:val="Heading2"/>
        <w:ind w:firstLine="720"/>
        <w:rPr>
          <w:b/>
          <w:bCs/>
          <w:color w:val="auto"/>
        </w:rPr>
      </w:pPr>
      <w:bookmarkStart w:id="12" w:name="_Toc68301678"/>
      <w:r>
        <w:rPr>
          <w:b/>
          <w:bCs/>
          <w:color w:val="auto"/>
        </w:rPr>
        <w:t>Adrian Ash</w:t>
      </w:r>
      <w:bookmarkEnd w:id="12"/>
    </w:p>
    <w:p w14:paraId="75B14940" w14:textId="412756AF" w:rsidR="007E4E6C" w:rsidRDefault="007E4E6C" w:rsidP="007E4E6C">
      <w:pPr>
        <w:pStyle w:val="Heading2"/>
        <w:ind w:firstLine="720"/>
        <w:rPr>
          <w:b/>
          <w:bCs/>
          <w:color w:val="auto"/>
        </w:rPr>
      </w:pPr>
      <w:bookmarkStart w:id="13" w:name="_Toc68301679"/>
      <w:r>
        <w:rPr>
          <w:b/>
          <w:bCs/>
          <w:color w:val="auto"/>
        </w:rPr>
        <w:t>Matthew Biggs</w:t>
      </w:r>
      <w:bookmarkEnd w:id="13"/>
    </w:p>
    <w:p w14:paraId="2D5413D6" w14:textId="12D38DCA" w:rsidR="007E4E6C" w:rsidRDefault="007E4E6C" w:rsidP="007E4E6C">
      <w:pPr>
        <w:pStyle w:val="Heading2"/>
        <w:ind w:firstLine="720"/>
        <w:rPr>
          <w:b/>
          <w:bCs/>
          <w:color w:val="auto"/>
        </w:rPr>
      </w:pPr>
      <w:bookmarkStart w:id="14" w:name="_Toc68301680"/>
      <w:r>
        <w:rPr>
          <w:b/>
          <w:bCs/>
          <w:color w:val="auto"/>
        </w:rPr>
        <w:t>Christopher Paterson</w:t>
      </w:r>
      <w:bookmarkEnd w:id="14"/>
    </w:p>
    <w:p w14:paraId="2CB49010" w14:textId="3CC87472" w:rsidR="007E4E6C" w:rsidRPr="00E16450" w:rsidRDefault="007E4E6C" w:rsidP="007E4E6C">
      <w:pPr>
        <w:pStyle w:val="Heading2"/>
        <w:ind w:firstLine="720"/>
        <w:rPr>
          <w:rFonts w:cstheme="minorHAnsi"/>
          <w:b/>
          <w:bCs/>
          <w:sz w:val="28"/>
          <w:szCs w:val="28"/>
        </w:rPr>
      </w:pPr>
      <w:bookmarkStart w:id="15" w:name="_Toc68301681"/>
      <w:r>
        <w:rPr>
          <w:b/>
          <w:bCs/>
          <w:color w:val="auto"/>
        </w:rPr>
        <w:t>Adrian Roy</w:t>
      </w:r>
      <w:bookmarkEnd w:id="15"/>
    </w:p>
    <w:p w14:paraId="24D24471" w14:textId="77777777" w:rsidR="007E4E6C" w:rsidRPr="007E4E6C" w:rsidRDefault="007E4E6C" w:rsidP="007E4E6C"/>
    <w:p w14:paraId="4FDCFA0F" w14:textId="712820BD" w:rsidR="000824A9" w:rsidRDefault="000824A9" w:rsidP="000824A9">
      <w:pPr>
        <w:pStyle w:val="Heading1"/>
        <w:rPr>
          <w:b/>
          <w:bCs/>
          <w:color w:val="auto"/>
        </w:rPr>
      </w:pPr>
      <w:bookmarkStart w:id="16" w:name="_Toc68301682"/>
      <w:r>
        <w:rPr>
          <w:b/>
          <w:bCs/>
          <w:color w:val="auto"/>
        </w:rPr>
        <w:t>Deployment</w:t>
      </w:r>
      <w:r w:rsidR="0056781F">
        <w:rPr>
          <w:b/>
          <w:bCs/>
          <w:color w:val="auto"/>
        </w:rPr>
        <w:t xml:space="preserve"> (final submission)</w:t>
      </w:r>
      <w:r>
        <w:rPr>
          <w:b/>
          <w:bCs/>
          <w:color w:val="auto"/>
        </w:rPr>
        <w:t xml:space="preserve"> (might be in readme, unsure)</w:t>
      </w:r>
      <w:bookmarkEnd w:id="16"/>
    </w:p>
    <w:p w14:paraId="480F701D" w14:textId="341872F0" w:rsidR="007E4E6C" w:rsidRDefault="007E4E6C" w:rsidP="007E4E6C">
      <w:pPr>
        <w:pStyle w:val="Heading2"/>
        <w:ind w:firstLine="720"/>
        <w:rPr>
          <w:b/>
          <w:bCs/>
          <w:color w:val="auto"/>
        </w:rPr>
      </w:pPr>
      <w:bookmarkStart w:id="17" w:name="_Toc68301683"/>
      <w:r>
        <w:rPr>
          <w:b/>
          <w:bCs/>
          <w:color w:val="auto"/>
        </w:rPr>
        <w:t>Database Setup</w:t>
      </w:r>
      <w:bookmarkEnd w:id="17"/>
    </w:p>
    <w:p w14:paraId="3CB826E1" w14:textId="300F8A16" w:rsidR="007E4E6C" w:rsidRDefault="00586D56" w:rsidP="007E4E6C">
      <w:pPr>
        <w:pStyle w:val="Heading2"/>
        <w:ind w:firstLine="720"/>
        <w:rPr>
          <w:b/>
          <w:bCs/>
          <w:color w:val="auto"/>
        </w:rPr>
      </w:pPr>
      <w:bookmarkStart w:id="18" w:name="_Toc68301684"/>
      <w:r>
        <w:rPr>
          <w:b/>
          <w:bCs/>
          <w:color w:val="auto"/>
        </w:rPr>
        <w:t>Java Frameworks</w:t>
      </w:r>
      <w:bookmarkEnd w:id="18"/>
    </w:p>
    <w:p w14:paraId="011082E2" w14:textId="1EF09BAE" w:rsidR="00586D56" w:rsidRPr="00E16450" w:rsidRDefault="00586D56" w:rsidP="00586D56">
      <w:pPr>
        <w:pStyle w:val="Heading2"/>
        <w:ind w:firstLine="720"/>
        <w:rPr>
          <w:rFonts w:cstheme="minorHAnsi"/>
          <w:b/>
          <w:bCs/>
          <w:sz w:val="28"/>
          <w:szCs w:val="28"/>
        </w:rPr>
      </w:pPr>
      <w:bookmarkStart w:id="19" w:name="_Toc68301685"/>
      <w:r>
        <w:rPr>
          <w:b/>
          <w:bCs/>
          <w:color w:val="auto"/>
        </w:rPr>
        <w:t>……</w:t>
      </w:r>
      <w:bookmarkEnd w:id="19"/>
    </w:p>
    <w:p w14:paraId="2BF778AB" w14:textId="77777777" w:rsidR="000824A9" w:rsidRPr="000824A9" w:rsidRDefault="000824A9" w:rsidP="000824A9"/>
    <w:p w14:paraId="13AA46FB" w14:textId="77777777" w:rsidR="000824A9" w:rsidRPr="000824A9" w:rsidRDefault="000824A9" w:rsidP="000824A9"/>
    <w:p w14:paraId="02152C91" w14:textId="2B002F2B" w:rsidR="009922DD" w:rsidRPr="00B04E62" w:rsidRDefault="00D2442D" w:rsidP="009922DD">
      <w:pPr>
        <w:pStyle w:val="Heading1"/>
        <w:rPr>
          <w:rFonts w:asciiTheme="minorHAnsi" w:hAnsiTheme="minorHAnsi" w:cstheme="minorHAnsi"/>
          <w:sz w:val="18"/>
          <w:szCs w:val="18"/>
        </w:rPr>
      </w:pPr>
      <w:bookmarkStart w:id="20" w:name="_Toc68301686"/>
      <w:r>
        <w:rPr>
          <w:b/>
          <w:bCs/>
          <w:color w:val="auto"/>
        </w:rPr>
        <w:t>References</w:t>
      </w:r>
      <w:bookmarkEnd w:id="20"/>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1CA21FCB" w:rsidR="006D11B0" w:rsidRPr="00B04E62"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sectPr w:rsidR="006D11B0" w:rsidRPr="00B04E62" w:rsidSect="00D2442D">
      <w:footerReference w:type="default" r:id="rId13"/>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hristopher Paterson" w:date="2021-04-06T09:58:00Z" w:initials="CP">
    <w:p w14:paraId="75641D40" w14:textId="079403B4" w:rsidR="0099297F" w:rsidRDefault="0099297F">
      <w:pPr>
        <w:pStyle w:val="CommentText"/>
      </w:pPr>
      <w:r>
        <w:rPr>
          <w:rStyle w:val="CommentReference"/>
        </w:rPr>
        <w:annotationRef/>
      </w:r>
      <w:r>
        <w:t>I think these things should be in the must have section. They seem like essential fun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641D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6AF63" w16cex:dateUtc="2021-04-05T2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641D40" w16cid:durableId="2416AF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55756" w14:textId="77777777" w:rsidR="00A76216" w:rsidRDefault="00A76216" w:rsidP="00D2442D">
      <w:pPr>
        <w:spacing w:after="0" w:line="240" w:lineRule="auto"/>
      </w:pPr>
      <w:r>
        <w:separator/>
      </w:r>
    </w:p>
  </w:endnote>
  <w:endnote w:type="continuationSeparator" w:id="0">
    <w:p w14:paraId="5FEC2756" w14:textId="77777777" w:rsidR="00A76216" w:rsidRDefault="00A76216"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16D89" w14:textId="77777777" w:rsidR="00A76216" w:rsidRDefault="00A76216" w:rsidP="00D2442D">
      <w:pPr>
        <w:spacing w:after="0" w:line="240" w:lineRule="auto"/>
      </w:pPr>
      <w:r>
        <w:separator/>
      </w:r>
    </w:p>
  </w:footnote>
  <w:footnote w:type="continuationSeparator" w:id="0">
    <w:p w14:paraId="4DB0E013" w14:textId="77777777" w:rsidR="00A76216" w:rsidRDefault="00A76216"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1"/>
  </w:num>
  <w:num w:numId="4">
    <w:abstractNumId w:val="23"/>
  </w:num>
  <w:num w:numId="5">
    <w:abstractNumId w:val="24"/>
  </w:num>
  <w:num w:numId="6">
    <w:abstractNumId w:val="16"/>
  </w:num>
  <w:num w:numId="7">
    <w:abstractNumId w:val="20"/>
  </w:num>
  <w:num w:numId="8">
    <w:abstractNumId w:val="22"/>
  </w:num>
  <w:num w:numId="9">
    <w:abstractNumId w:val="18"/>
  </w:num>
  <w:num w:numId="10">
    <w:abstractNumId w:val="13"/>
  </w:num>
  <w:num w:numId="11">
    <w:abstractNumId w:val="5"/>
  </w:num>
  <w:num w:numId="12">
    <w:abstractNumId w:val="14"/>
  </w:num>
  <w:num w:numId="13">
    <w:abstractNumId w:val="6"/>
  </w:num>
  <w:num w:numId="14">
    <w:abstractNumId w:val="9"/>
  </w:num>
  <w:num w:numId="15">
    <w:abstractNumId w:val="2"/>
  </w:num>
  <w:num w:numId="16">
    <w:abstractNumId w:val="1"/>
  </w:num>
  <w:num w:numId="17">
    <w:abstractNumId w:val="15"/>
  </w:num>
  <w:num w:numId="18">
    <w:abstractNumId w:val="19"/>
  </w:num>
  <w:num w:numId="19">
    <w:abstractNumId w:val="8"/>
  </w:num>
  <w:num w:numId="20">
    <w:abstractNumId w:val="10"/>
  </w:num>
  <w:num w:numId="21">
    <w:abstractNumId w:val="7"/>
  </w:num>
  <w:num w:numId="22">
    <w:abstractNumId w:val="21"/>
  </w:num>
  <w:num w:numId="23">
    <w:abstractNumId w:val="12"/>
  </w:num>
  <w:num w:numId="24">
    <w:abstractNumId w:val="4"/>
  </w:num>
  <w:num w:numId="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Paterson">
    <w15:presenceInfo w15:providerId="Windows Live" w15:userId="bba80ecabefb40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NKgFADNjCfktAAAA"/>
  </w:docVars>
  <w:rsids>
    <w:rsidRoot w:val="00D2442D"/>
    <w:rsid w:val="000005B6"/>
    <w:rsid w:val="000219E8"/>
    <w:rsid w:val="00037285"/>
    <w:rsid w:val="000472B6"/>
    <w:rsid w:val="00051604"/>
    <w:rsid w:val="0006382C"/>
    <w:rsid w:val="0006686A"/>
    <w:rsid w:val="000774FB"/>
    <w:rsid w:val="00080111"/>
    <w:rsid w:val="000824A9"/>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915C8"/>
    <w:rsid w:val="001916BD"/>
    <w:rsid w:val="001A0272"/>
    <w:rsid w:val="001B5768"/>
    <w:rsid w:val="001D3118"/>
    <w:rsid w:val="001D4D51"/>
    <w:rsid w:val="001F260C"/>
    <w:rsid w:val="00214E1A"/>
    <w:rsid w:val="00216802"/>
    <w:rsid w:val="00241865"/>
    <w:rsid w:val="00245760"/>
    <w:rsid w:val="00251E0B"/>
    <w:rsid w:val="0025466A"/>
    <w:rsid w:val="0025518B"/>
    <w:rsid w:val="00255818"/>
    <w:rsid w:val="002575E0"/>
    <w:rsid w:val="00261850"/>
    <w:rsid w:val="00261937"/>
    <w:rsid w:val="00267268"/>
    <w:rsid w:val="002704DA"/>
    <w:rsid w:val="00280D69"/>
    <w:rsid w:val="00292497"/>
    <w:rsid w:val="002944B0"/>
    <w:rsid w:val="00295E43"/>
    <w:rsid w:val="002A1007"/>
    <w:rsid w:val="00301448"/>
    <w:rsid w:val="003101A7"/>
    <w:rsid w:val="00311C64"/>
    <w:rsid w:val="0031323C"/>
    <w:rsid w:val="003179B2"/>
    <w:rsid w:val="003274A5"/>
    <w:rsid w:val="003379FA"/>
    <w:rsid w:val="003418AB"/>
    <w:rsid w:val="003766FF"/>
    <w:rsid w:val="00377587"/>
    <w:rsid w:val="00385AD4"/>
    <w:rsid w:val="00387661"/>
    <w:rsid w:val="003B6358"/>
    <w:rsid w:val="003C6858"/>
    <w:rsid w:val="003D5096"/>
    <w:rsid w:val="003F7C2D"/>
    <w:rsid w:val="00405744"/>
    <w:rsid w:val="004068EC"/>
    <w:rsid w:val="004107CD"/>
    <w:rsid w:val="00422A57"/>
    <w:rsid w:val="0043283D"/>
    <w:rsid w:val="00461697"/>
    <w:rsid w:val="004662F1"/>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D3124"/>
    <w:rsid w:val="0060352B"/>
    <w:rsid w:val="0064630F"/>
    <w:rsid w:val="006651F8"/>
    <w:rsid w:val="0068003E"/>
    <w:rsid w:val="00681CBE"/>
    <w:rsid w:val="0068779A"/>
    <w:rsid w:val="00690AA9"/>
    <w:rsid w:val="006B11FE"/>
    <w:rsid w:val="006C0BFE"/>
    <w:rsid w:val="006C5C76"/>
    <w:rsid w:val="006D11B0"/>
    <w:rsid w:val="006D24F5"/>
    <w:rsid w:val="006F2429"/>
    <w:rsid w:val="00720230"/>
    <w:rsid w:val="00723CFA"/>
    <w:rsid w:val="0073056D"/>
    <w:rsid w:val="0075731C"/>
    <w:rsid w:val="00784771"/>
    <w:rsid w:val="00787E98"/>
    <w:rsid w:val="007917AB"/>
    <w:rsid w:val="00796CBF"/>
    <w:rsid w:val="007A7C35"/>
    <w:rsid w:val="007B0DFB"/>
    <w:rsid w:val="007C071A"/>
    <w:rsid w:val="007D380C"/>
    <w:rsid w:val="007D463C"/>
    <w:rsid w:val="007E4E6C"/>
    <w:rsid w:val="007E7E73"/>
    <w:rsid w:val="00844E4A"/>
    <w:rsid w:val="00854347"/>
    <w:rsid w:val="0086045C"/>
    <w:rsid w:val="00865801"/>
    <w:rsid w:val="0089024C"/>
    <w:rsid w:val="008D386A"/>
    <w:rsid w:val="00963487"/>
    <w:rsid w:val="00980070"/>
    <w:rsid w:val="009922DD"/>
    <w:rsid w:val="0099297F"/>
    <w:rsid w:val="00992F6E"/>
    <w:rsid w:val="009A38E7"/>
    <w:rsid w:val="009B4A86"/>
    <w:rsid w:val="009C3FB3"/>
    <w:rsid w:val="009C7DC1"/>
    <w:rsid w:val="009D61F7"/>
    <w:rsid w:val="009E7B52"/>
    <w:rsid w:val="00A01BDF"/>
    <w:rsid w:val="00A055F8"/>
    <w:rsid w:val="00A17097"/>
    <w:rsid w:val="00A24FB4"/>
    <w:rsid w:val="00A25A53"/>
    <w:rsid w:val="00A26532"/>
    <w:rsid w:val="00A31224"/>
    <w:rsid w:val="00A408D4"/>
    <w:rsid w:val="00A51497"/>
    <w:rsid w:val="00A523BC"/>
    <w:rsid w:val="00A55D0E"/>
    <w:rsid w:val="00A60A96"/>
    <w:rsid w:val="00A76216"/>
    <w:rsid w:val="00A84785"/>
    <w:rsid w:val="00A9343D"/>
    <w:rsid w:val="00AA07D1"/>
    <w:rsid w:val="00AA3021"/>
    <w:rsid w:val="00AB58EB"/>
    <w:rsid w:val="00AC4110"/>
    <w:rsid w:val="00AE031F"/>
    <w:rsid w:val="00B04E62"/>
    <w:rsid w:val="00B1372D"/>
    <w:rsid w:val="00B242D7"/>
    <w:rsid w:val="00B25906"/>
    <w:rsid w:val="00B356E6"/>
    <w:rsid w:val="00B36552"/>
    <w:rsid w:val="00B422E1"/>
    <w:rsid w:val="00B61AB9"/>
    <w:rsid w:val="00BB797A"/>
    <w:rsid w:val="00BC6BBC"/>
    <w:rsid w:val="00BD3FAA"/>
    <w:rsid w:val="00BD4E2D"/>
    <w:rsid w:val="00BE07A6"/>
    <w:rsid w:val="00C0575D"/>
    <w:rsid w:val="00C0692C"/>
    <w:rsid w:val="00C234E2"/>
    <w:rsid w:val="00C26E8E"/>
    <w:rsid w:val="00C27F53"/>
    <w:rsid w:val="00C83149"/>
    <w:rsid w:val="00C90D90"/>
    <w:rsid w:val="00C91C3A"/>
    <w:rsid w:val="00C92FDC"/>
    <w:rsid w:val="00CA322F"/>
    <w:rsid w:val="00CB007C"/>
    <w:rsid w:val="00CB38D9"/>
    <w:rsid w:val="00CD0881"/>
    <w:rsid w:val="00D225A0"/>
    <w:rsid w:val="00D2442D"/>
    <w:rsid w:val="00D463B5"/>
    <w:rsid w:val="00D64682"/>
    <w:rsid w:val="00D749AB"/>
    <w:rsid w:val="00D82460"/>
    <w:rsid w:val="00D857D1"/>
    <w:rsid w:val="00D85CAA"/>
    <w:rsid w:val="00D93E87"/>
    <w:rsid w:val="00D93FDF"/>
    <w:rsid w:val="00D95525"/>
    <w:rsid w:val="00DA4EE9"/>
    <w:rsid w:val="00DA6368"/>
    <w:rsid w:val="00DA6945"/>
    <w:rsid w:val="00DA70AC"/>
    <w:rsid w:val="00DC1E2F"/>
    <w:rsid w:val="00DE518A"/>
    <w:rsid w:val="00DF305A"/>
    <w:rsid w:val="00E15EB6"/>
    <w:rsid w:val="00E16450"/>
    <w:rsid w:val="00E42B99"/>
    <w:rsid w:val="00E448D8"/>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7505"/>
    <w:rsid w:val="00F26F77"/>
    <w:rsid w:val="00F53859"/>
    <w:rsid w:val="00F558C9"/>
    <w:rsid w:val="00F56BE7"/>
    <w:rsid w:val="00F601B3"/>
    <w:rsid w:val="00F61CCE"/>
    <w:rsid w:val="00F70610"/>
    <w:rsid w:val="00F82221"/>
    <w:rsid w:val="00F85666"/>
    <w:rsid w:val="00F87824"/>
    <w:rsid w:val="00FD3B05"/>
    <w:rsid w:val="00FF6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326CF3"/>
    <w:rsid w:val="003F6E53"/>
    <w:rsid w:val="00660DB8"/>
    <w:rsid w:val="00687CD6"/>
    <w:rsid w:val="007B2C06"/>
    <w:rsid w:val="009D2C76"/>
    <w:rsid w:val="00A13608"/>
    <w:rsid w:val="00BE4739"/>
    <w:rsid w:val="00C4349E"/>
    <w:rsid w:val="00FF4E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59</Words>
  <Characters>489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162</cp:revision>
  <dcterms:created xsi:type="dcterms:W3CDTF">2020-10-12T17:46:00Z</dcterms:created>
  <dcterms:modified xsi:type="dcterms:W3CDTF">2021-04-09T14:06:00Z</dcterms:modified>
</cp:coreProperties>
</file>